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5</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P = 0.82) in ADG between the two groups of steers; however, the most efficient animals had a lower (P = 0.03) DMI and lower (P = 0.003) RFI. The less-efficient steers had a higher population (P = 0.01) of Methanobrevibacter in their rumens during the feedlot period and tended (P = 0.09) to have greater abundances of Methanosphaera. In the rumen of the high-efficient steers, abundance of Ruminococcaceae was significantly greater (P = 0.04)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
      <w:r>
        <w:t xml:space="preserve">Results and Discussion</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2). The most efficient steers (low-RFI) had a lower average DMI (P = 0.03) than did the least efficient (high-RFI). In addition, the average difference in RFI between the least and the most efficient groups was 1.85 kg DMI/day (P = 0.003).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2;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P = 0.37). Marbling scores, HCW, and ADG were very similar (P = 0.49)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1.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1.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Tables 3 and 4).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P = 0.02) by the end of the feedlot period (Table 4); however, a similar increase occurred in the least efficient animals (high-RFI), although this increase was not as extensive (P = 0.08). Additionally, there was a decrease (P = 0.09) in the abundance of Bacteroidetes in the rumen of least efficient animals during the feedlot period. Interestingly, a lower phylum with a lower abundance in the rumen, Euryarchaeota, was significantly higher (P = 0.01) in the least efficient steers, along with a higher Firmicutes:Bacteroidetes ratio (P = 0.05; Table 3). 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1). However, at the end of the feedlot period, Prevotellaceae were significantly decreased (P = 0.05)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1; P = 0.04), whereas, in the least efficient animals, this increase was less extensive (P = 0.17).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1.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1.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1.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1.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P = 0.01), while the family Methanobacteriaceae decreased (P = 0.01)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P = 0.01) and (P = 0.09) in Methanosphaera (P = 0.09) during the feedlot period (Figure 2). In the most efficient (low-RFI) steers however, the changes in Methanobrevibacter and Methanosphaera populations were not significant (P  0.83).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1.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1.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1.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1. Bacterial abundance at the genus level in ruminal samples collected at the beginning and end of the feedlot period in Low-RFI steers</w:t>
      </w:r>
    </w:p>
    <w:p>
      <w:pPr>
        <w:pStyle w:val="Heading1"/>
      </w:pPr>
      <w:bookmarkStart w:id="38" w:name="alpha-diversity"/>
      <w:r>
        <w:t xml:space="preserve">Alpha Diversity</w:t>
      </w:r>
      <w:bookmarkEnd w:id="38"/>
    </w:p>
    <w:p>
      <w:pPr>
        <w:pStyle w:val="FirstParagraph"/>
      </w:pPr>
      <w:r>
        <w:t xml:space="preserve">The number of observed OTUs increased numerically in both low and high RFI groups during the feedlot period, however, those differences were not statistically significant (P  0.14; Table 5). The Chao1 index was also increased in both groups of steers during the feedlot phase, especially in high-RFI steers, for which a trend (P = 0.07) compared with low-RFI steers (P = 0.22).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P = 0.10) at the end of the feedlot phase, whereas, no differences were observed in low-RFI steers (P = 0.41). Faith’s Phylogenetic Diversity index measures the phylogenetic history of taxa in a sample [33], and . did not indicate differences (P  0.20)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2"/>
      </w:pPr>
      <w:bookmarkStart w:id="39" w:name="univariate-analysis"/>
      <w:r>
        <w:t xml:space="preserve">Univariate analysis</w:t>
      </w:r>
      <w:bookmarkEnd w:id="3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BodyText"/>
      </w:pPr>
      <w:r>
        <w:t xml:space="preserve">_Bacterial abundance* (phyla level) observed at the beginning and end of the finishing period for high-residual feed intake (RFI) Angus steers (n = 5 steers). *Only phyla with average abundance ≥ 0.2% are shown. P-value for the contrast between beginning and end of the feedlot-finishing period_</w:t>
      </w:r>
    </w:p>
    <w:p>
      <w:pPr>
        <w:pStyle w:val="BodyText"/>
      </w:pPr>
      <w:r>
        <w:t xml:space="preserve">_Bacterial abundance* (phyla level) observed at the beginning and end of the finishing period for low-residual feed intake (RFI) Angus steers (n = 5 steers). *Only phyla with average abundance ≥ 0.2% are shown. P-value for the contrast between beginning and end of the feedlot-finishing period_</w:t>
      </w:r>
    </w:p>
    <w:p>
      <w:pPr>
        <w:pStyle w:val="Heading2"/>
      </w:pPr>
      <w:bookmarkStart w:id="40" w:name="bivariate-analysis"/>
      <w:r>
        <w:t xml:space="preserve">Bivariate analysis</w:t>
      </w:r>
      <w:bookmarkEnd w:id="40"/>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1" w:name="full-analysis"/>
      <w:r>
        <w:t xml:space="preserve">Full analysis</w:t>
      </w:r>
      <w:bookmarkEnd w:id="4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2"/>
      </w:pPr>
      <w:bookmarkStart w:id="42" w:name="summary-and-interpretation"/>
      <w:r>
        <w:t xml:space="preserve">Summary and Interpretation</w:t>
      </w:r>
      <w:bookmarkEnd w:id="42"/>
    </w:p>
    <w:p>
      <w:pPr>
        <w:pStyle w:val="FirstParagraph"/>
      </w:pPr>
      <w:r>
        <w:rPr>
          <w:i/>
        </w:rPr>
        <w:t xml:space="preserve">Summarize what you did, what you found and what it means.</w:t>
      </w:r>
    </w:p>
    <w:p>
      <w:pPr>
        <w:pStyle w:val="Heading2"/>
      </w:pPr>
      <w:bookmarkStart w:id="43" w:name="strengths-and-limitations"/>
      <w:r>
        <w:t xml:space="preserve">Strengths and Limitations</w:t>
      </w:r>
      <w:bookmarkEnd w:id="43"/>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4" w:name="conclusions"/>
      <w:r>
        <w:t xml:space="preserve">Conclusions</w:t>
      </w:r>
      <w:bookmarkEnd w:id="44"/>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24"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24"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5T07:18:13Z</dcterms:created>
  <dcterms:modified xsi:type="dcterms:W3CDTF">2019-12-05T07:18:13Z</dcterms:modified>
</cp:coreProperties>
</file>